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80CADC" w14:textId="449BD92C" w:rsidR="0041523A" w:rsidRPr="00D82743" w:rsidRDefault="0041523A" w:rsidP="0041523A">
      <w:pPr>
        <w:pStyle w:val="Normln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2600EFE4" w14:textId="77777777" w:rsidR="00AE47F1" w:rsidRPr="00D82743" w:rsidRDefault="0041523A" w:rsidP="00AE47F1">
      <w:pPr>
        <w:spacing w:after="240"/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AE47F1" w:rsidRPr="00D82743">
        <w:t xml:space="preserve"> 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r w:rsidR="00AE47F1" w:rsidRPr="00D82743">
        <w:t xml:space="preserve">copyright  </w:t>
      </w:r>
      <w:r w:rsidR="00E074B8" w:rsidRPr="00D82743">
        <w:tab/>
      </w:r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</w:p>
    <w:p w14:paraId="0CFFB38E" w14:textId="66A044F0" w:rsidR="00E074B8" w:rsidRPr="00D82743" w:rsidRDefault="00E074B8" w:rsidP="00AE47F1">
      <w:pPr>
        <w:spacing w:after="240"/>
        <w:rPr>
          <w:sz w:val="22"/>
        </w:rPr>
      </w:pPr>
      <w:r w:rsidRPr="00D82743">
        <w:rPr>
          <w:sz w:val="28"/>
        </w:rPr>
        <w:sym w:font="Symbol" w:char="F0F0"/>
      </w:r>
      <w:r w:rsidRPr="00D82743">
        <w:t>publication of book/chapter</w:t>
      </w:r>
      <w:r w:rsidRPr="00D82743">
        <w:tab/>
      </w:r>
      <w:r w:rsidRPr="00D82743">
        <w:tab/>
      </w:r>
      <w:r w:rsidRPr="00D82743">
        <w:rPr>
          <w:sz w:val="28"/>
        </w:rPr>
        <w:sym w:font="Symbol" w:char="F0F0"/>
      </w:r>
      <w:r w:rsidRPr="00D82743">
        <w:t xml:space="preserve">payment of registration fees of </w:t>
      </w:r>
      <w:r w:rsidR="00B77EB5" w:rsidRPr="00D82743">
        <w:t xml:space="preserve">a </w:t>
      </w:r>
      <w:r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>/lecture notes</w:t>
      </w:r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ln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2028B02B" w:rsidR="00D82743" w:rsidRP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4" w:history="1">
        <w:r w:rsidR="00F15404" w:rsidRPr="00F15404">
          <w:rPr>
            <w:rStyle w:val="Hypertextovodkaz"/>
          </w:rPr>
          <w:t xml:space="preserve">filled in </w:t>
        </w:r>
        <w:r w:rsidRPr="00F15404">
          <w:rPr>
            <w:rStyle w:val="Hypertextovodkaz"/>
          </w:rPr>
          <w:t>sampl</w:t>
        </w:r>
        <w:r w:rsidR="00BD2D78">
          <w:rPr>
            <w:rStyle w:val="Hypertextovodkaz"/>
          </w:rPr>
          <w:t>es</w:t>
        </w:r>
      </w:hyperlink>
      <w:r w:rsidRPr="00D82743">
        <w:t>).</w:t>
      </w:r>
    </w:p>
    <w:bookmarkStart w:id="0" w:name="_MON_1672416423"/>
    <w:bookmarkEnd w:id="0"/>
    <w:p w14:paraId="63ACF78D" w14:textId="2668D620" w:rsidR="00D82743" w:rsidRPr="00D82743" w:rsidRDefault="00286077" w:rsidP="00D82743">
      <w:pPr>
        <w:pStyle w:val="Normlnweb"/>
        <w:spacing w:before="0" w:beforeAutospacing="0" w:after="240" w:afterAutospacing="0"/>
        <w:ind w:firstLine="720"/>
        <w:rPr>
          <w:rStyle w:val="notranslate"/>
        </w:rPr>
      </w:pPr>
      <w:r w:rsidRPr="00D82743">
        <w:object w:dxaOrig="8613" w:dyaOrig="2730" w14:anchorId="24CF0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pt;height:137.25pt" o:ole="">
            <v:imagedata r:id="rId5" o:title=""/>
          </v:shape>
          <o:OLEObject Type="Embed" ProgID="Excel.Sheet.12" ShapeID="_x0000_i1025" DrawAspect="Content" ObjectID="_1788771907" r:id="rId6"/>
        </w:object>
      </w:r>
    </w:p>
    <w:p w14:paraId="0A70CC38" w14:textId="020C40AE" w:rsidR="0041523A" w:rsidRPr="00D82743" w:rsidRDefault="0041523A" w:rsidP="0041523A">
      <w:pPr>
        <w:pStyle w:val="Normln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need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7B244212" w14:textId="45B38ED4" w:rsidR="0041523A" w:rsidRPr="00D82743" w:rsidRDefault="0041523A" w:rsidP="002607C3">
      <w:pPr>
        <w:pStyle w:val="Normlnweb"/>
        <w:spacing w:before="0" w:beforeAutospacing="0" w:after="0" w:afterAutospacing="0"/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 CZK</w:t>
      </w:r>
      <w:r w:rsidRPr="00D82743">
        <w:t xml:space="preserve"> </w:t>
      </w:r>
      <w:r w:rsidRPr="00D82743">
        <w:br/>
      </w:r>
      <w:r w:rsidR="004D557E" w:rsidRPr="004D557E">
        <w:rPr>
          <w:rStyle w:val="notranslate"/>
          <w:i/>
          <w:iCs/>
          <w:sz w:val="22"/>
          <w:szCs w:val="22"/>
          <w:vertAlign w:val="superscript"/>
        </w:rPr>
        <w:t>1</w:t>
      </w:r>
      <w:r w:rsidR="004D557E">
        <w:rPr>
          <w:rStyle w:val="notranslate"/>
          <w:i/>
          <w:iCs/>
          <w:sz w:val="22"/>
          <w:szCs w:val="22"/>
        </w:rPr>
        <w:t>A</w:t>
      </w:r>
      <w:r w:rsidRPr="00D82743">
        <w:rPr>
          <w:rStyle w:val="notranslate"/>
          <w:i/>
          <w:iCs/>
          <w:sz w:val="22"/>
          <w:szCs w:val="22"/>
        </w:rPr>
        <w:t>mount corresponding</w:t>
      </w:r>
      <w:r w:rsidRPr="00D82743">
        <w:rPr>
          <w:rStyle w:val="notranslate"/>
        </w:rPr>
        <w:t xml:space="preserve"> </w:t>
      </w:r>
      <w:r w:rsidRPr="00D82743">
        <w:rPr>
          <w:rStyle w:val="notranslate"/>
          <w:i/>
          <w:iCs/>
          <w:sz w:val="22"/>
          <w:szCs w:val="22"/>
        </w:rPr>
        <w:t xml:space="preserve">to the requested </w:t>
      </w:r>
      <w:r w:rsidR="006D2EBB" w:rsidRPr="00D82743">
        <w:rPr>
          <w:rStyle w:val="notranslate"/>
          <w:i/>
          <w:iCs/>
          <w:sz w:val="22"/>
          <w:szCs w:val="22"/>
        </w:rPr>
        <w:t>percentage</w:t>
      </w:r>
      <w:r w:rsidRPr="00D82743">
        <w:rPr>
          <w:rStyle w:val="notranslate"/>
          <w:i/>
          <w:iCs/>
          <w:sz w:val="22"/>
          <w:szCs w:val="22"/>
        </w:rPr>
        <w:t xml:space="preserve">, exchange rate and </w:t>
      </w:r>
      <w:r w:rsidR="006D2EBB" w:rsidRPr="00D82743">
        <w:rPr>
          <w:rStyle w:val="notranslate"/>
          <w:i/>
          <w:iCs/>
          <w:sz w:val="22"/>
          <w:szCs w:val="22"/>
        </w:rPr>
        <w:t xml:space="preserve">21% </w:t>
      </w:r>
      <w:r w:rsidRPr="00D82743">
        <w:rPr>
          <w:rStyle w:val="notranslate"/>
          <w:i/>
          <w:iCs/>
          <w:sz w:val="22"/>
          <w:szCs w:val="22"/>
        </w:rPr>
        <w:t>VAT (</w:t>
      </w:r>
      <w:r w:rsidR="006D2EBB" w:rsidRPr="00D82743">
        <w:rPr>
          <w:rStyle w:val="notranslate"/>
          <w:i/>
          <w:iCs/>
          <w:sz w:val="22"/>
          <w:szCs w:val="22"/>
        </w:rPr>
        <w:t xml:space="preserve">even </w:t>
      </w:r>
      <w:r w:rsidRPr="00D82743">
        <w:rPr>
          <w:rStyle w:val="notranslate"/>
          <w:i/>
          <w:iCs/>
          <w:sz w:val="22"/>
          <w:szCs w:val="22"/>
        </w:rPr>
        <w:t>for payments abroad).</w:t>
      </w:r>
      <w:r w:rsidRPr="00D82743">
        <w:t xml:space="preserve"> </w:t>
      </w:r>
    </w:p>
    <w:p w14:paraId="3907A639" w14:textId="570C6F9B" w:rsidR="006D2EBB" w:rsidRPr="00D82743" w:rsidRDefault="006D2EBB" w:rsidP="00D82743">
      <w:pPr>
        <w:pStyle w:val="Normln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ln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proofErr w:type="spellStart"/>
      <w:r w:rsidR="00D57C58">
        <w:rPr>
          <w:rStyle w:val="notranslate"/>
        </w:rPr>
        <w:t>FSc</w:t>
      </w:r>
      <w:proofErr w:type="spellEnd"/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 of an order request (‘</w:t>
      </w:r>
      <w:proofErr w:type="spellStart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proofErr w:type="spellStart"/>
      <w:r w:rsidR="00D57C58">
        <w:rPr>
          <w:rStyle w:val="notranslate"/>
          <w:i/>
          <w:iCs/>
          <w:sz w:val="22"/>
          <w:szCs w:val="22"/>
        </w:rPr>
        <w:t>FSc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22013C2E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</w:t>
      </w:r>
    </w:p>
    <w:p w14:paraId="7CC24768" w14:textId="77777777" w:rsidR="00B93C36" w:rsidRDefault="006D2EBB" w:rsidP="002607C3">
      <w:r w:rsidRPr="00D82743">
        <w:rPr>
          <w:rStyle w:val="notranslate"/>
        </w:rPr>
        <w:lastRenderedPageBreak/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</w:p>
    <w:p w14:paraId="4C355674" w14:textId="55175FC7" w:rsidR="006D2EBB" w:rsidRPr="00D82743" w:rsidRDefault="006D2EBB" w:rsidP="002607C3"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B93C36">
        <w:rPr>
          <w:rStyle w:val="notranslate"/>
        </w:rPr>
        <w:t>Jana Vančurová</w:t>
      </w:r>
      <w:r w:rsidRPr="00D82743">
        <w:rPr>
          <w:rStyle w:val="notranslate"/>
        </w:rPr>
        <w:t xml:space="preserve"> (</w:t>
      </w:r>
      <w:hyperlink r:id="rId7" w:history="1">
        <w:r w:rsidRPr="00D82743">
          <w:rPr>
            <w:rStyle w:val="Hypertextovodkaz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E4CC3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A661D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3A81"/>
    <w:rsid w:val="00A856B9"/>
    <w:rsid w:val="00A92D21"/>
    <w:rsid w:val="00A94250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93C36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77255"/>
    <w:rsid w:val="00F77E2B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B6E31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7B6E31"/>
    <w:rPr>
      <w:color w:val="0000FF"/>
      <w:u w:val="single"/>
    </w:rPr>
  </w:style>
  <w:style w:type="paragraph" w:styleId="Normlnweb">
    <w:name w:val="Normal (Web)"/>
    <w:basedOn w:val="Normln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Standardnpsmoodstavce"/>
    <w:rsid w:val="0041523A"/>
  </w:style>
  <w:style w:type="character" w:styleId="Nevyeenzmnka">
    <w:name w:val="Unresolved Mention"/>
    <w:basedOn w:val="Standardnpsmoodstavce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rsid w:val="00BD2D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veda@prf.jcu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Excel_Worksheet.xlsx"/><Relationship Id="rId11" Type="http://schemas.openxmlformats.org/officeDocument/2006/relationships/customXml" Target="../customXml/item2.xml"/><Relationship Id="rId5" Type="http://schemas.openxmlformats.org/officeDocument/2006/relationships/image" Target="media/image1.emf"/><Relationship Id="rId10" Type="http://schemas.openxmlformats.org/officeDocument/2006/relationships/customXml" Target="../customXml/item1.xml"/><Relationship Id="rId4" Type="http://schemas.openxmlformats.org/officeDocument/2006/relationships/hyperlink" Target="https://www.prf.jcu.cz/data/files/343/5690sample-support-of-publication-fees.xlsx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43568CD1A01A4F98E04595074B0114" ma:contentTypeVersion="14" ma:contentTypeDescription="Vytvoří nový dokument" ma:contentTypeScope="" ma:versionID="54f432a2f6637b9a8f05b3bc8e0c0f21">
  <xsd:schema xmlns:xsd="http://www.w3.org/2001/XMLSchema" xmlns:xs="http://www.w3.org/2001/XMLSchema" xmlns:p="http://schemas.microsoft.com/office/2006/metadata/properties" xmlns:ns2="8f78468e-f92b-4608-95a6-5ff0641682c3" xmlns:ns3="0cbda715-5d68-463d-ac25-9b9d919aaeb5" targetNamespace="http://schemas.microsoft.com/office/2006/metadata/properties" ma:root="true" ma:fieldsID="6a8758fca8dd2fa80229af833bcd015d" ns2:_="" ns3:_="">
    <xsd:import namespace="8f78468e-f92b-4608-95a6-5ff0641682c3"/>
    <xsd:import namespace="0cbda715-5d68-463d-ac25-9b9d919aae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8468e-f92b-4608-95a6-5ff0641682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242e4e8-a8fd-48dc-97c4-2376aa979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a715-5d68-463d-ac25-9b9d919aaeb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c951620-e3ef-4039-bc04-5b50b5902fe7}" ma:internalName="TaxCatchAll" ma:showField="CatchAllData" ma:web="0cbda715-5d68-463d-ac25-9b9d919aae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BC08F-2461-4ED4-BBF9-91BCF8748B3F}"/>
</file>

<file path=customXml/itemProps2.xml><?xml version="1.0" encoding="utf-8"?>
<ds:datastoreItem xmlns:ds="http://schemas.openxmlformats.org/officeDocument/2006/customXml" ds:itemID="{EA30ADAC-EC5A-4489-9704-A8E823A0C2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</Pages>
  <Words>264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697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Vančurů Jani Mgr.</cp:lastModifiedBy>
  <cp:revision>15</cp:revision>
  <dcterms:created xsi:type="dcterms:W3CDTF">2021-01-18T21:40:00Z</dcterms:created>
  <dcterms:modified xsi:type="dcterms:W3CDTF">2024-09-25T10:19:00Z</dcterms:modified>
</cp:coreProperties>
</file>